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07EC2" w14:textId="77777777" w:rsidR="00095C84" w:rsidRDefault="00962295">
      <w:pPr>
        <w:pStyle w:val="Title"/>
      </w:pPr>
      <w:r>
        <w:t>Movie Rating Prediction Analysis</w:t>
      </w:r>
    </w:p>
    <w:p w14:paraId="019BC5CD" w14:textId="77777777" w:rsidR="00095C84" w:rsidRDefault="00962295">
      <w:pPr>
        <w:pStyle w:val="Author"/>
      </w:pPr>
      <w:r>
        <w:t>Christoph Hartleb</w:t>
      </w:r>
    </w:p>
    <w:p w14:paraId="4FFFFD79" w14:textId="77777777" w:rsidR="00095C84" w:rsidRDefault="00962295">
      <w:pPr>
        <w:pStyle w:val="Date"/>
      </w:pPr>
      <w:r>
        <w:t>2024-10-1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14197581"/>
        <w:docPartObj>
          <w:docPartGallery w:val="Table of Contents"/>
          <w:docPartUnique/>
        </w:docPartObj>
      </w:sdtPr>
      <w:sdtEndPr/>
      <w:sdtContent>
        <w:p w14:paraId="2AABE70C" w14:textId="77777777" w:rsidR="00095C84" w:rsidRDefault="00962295">
          <w:pPr>
            <w:pStyle w:val="TOCHeading"/>
          </w:pPr>
          <w:r>
            <w:t>Table of Contents</w:t>
          </w:r>
        </w:p>
        <w:p w14:paraId="1FCB7F5E" w14:textId="77777777" w:rsidR="001E5E3B" w:rsidRDefault="00962295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967814" w:history="1">
            <w:r w:rsidR="001E5E3B" w:rsidRPr="00BA06D6">
              <w:rPr>
                <w:rStyle w:val="Hyperlink"/>
                <w:noProof/>
              </w:rPr>
              <w:t>Executive Summary</w:t>
            </w:r>
            <w:r w:rsidR="001E5E3B">
              <w:rPr>
                <w:noProof/>
                <w:webHidden/>
              </w:rPr>
              <w:tab/>
            </w:r>
            <w:r w:rsidR="001E5E3B">
              <w:rPr>
                <w:noProof/>
                <w:webHidden/>
              </w:rPr>
              <w:fldChar w:fldCharType="begin"/>
            </w:r>
            <w:r w:rsidR="001E5E3B">
              <w:rPr>
                <w:noProof/>
                <w:webHidden/>
              </w:rPr>
              <w:instrText xml:space="preserve"> PAGEREF _Toc179967814 \h </w:instrText>
            </w:r>
            <w:r w:rsidR="001E5E3B">
              <w:rPr>
                <w:noProof/>
                <w:webHidden/>
              </w:rPr>
            </w:r>
            <w:r w:rsidR="001E5E3B">
              <w:rPr>
                <w:noProof/>
                <w:webHidden/>
              </w:rPr>
              <w:fldChar w:fldCharType="separate"/>
            </w:r>
            <w:r w:rsidR="001E5E3B">
              <w:rPr>
                <w:noProof/>
                <w:webHidden/>
              </w:rPr>
              <w:t>1</w:t>
            </w:r>
            <w:r w:rsidR="001E5E3B">
              <w:rPr>
                <w:noProof/>
                <w:webHidden/>
              </w:rPr>
              <w:fldChar w:fldCharType="end"/>
            </w:r>
          </w:hyperlink>
        </w:p>
        <w:p w14:paraId="5CE201FA" w14:textId="77777777" w:rsidR="001E5E3B" w:rsidRDefault="001E5E3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9967815" w:history="1">
            <w:r w:rsidRPr="00BA06D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2C2F0" w14:textId="77777777" w:rsidR="001E5E3B" w:rsidRDefault="001E5E3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9967816" w:history="1">
            <w:r w:rsidRPr="00BA06D6">
              <w:rPr>
                <w:rStyle w:val="Hyperlink"/>
                <w:noProof/>
              </w:rPr>
              <w:t>Data Collection &amp; Pre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D5956" w14:textId="77777777" w:rsidR="001E5E3B" w:rsidRDefault="001E5E3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9967817" w:history="1">
            <w:r w:rsidRPr="00BA06D6">
              <w:rPr>
                <w:rStyle w:val="Hyperlink"/>
                <w:noProof/>
              </w:rPr>
              <w:t>Data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92483" w14:textId="77777777" w:rsidR="001E5E3B" w:rsidRDefault="001E5E3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9967818" w:history="1">
            <w:r w:rsidRPr="00BA06D6">
              <w:rPr>
                <w:rStyle w:val="Hyperlink"/>
                <w:noProof/>
              </w:rPr>
              <w:t>Data Preprocessing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AA190" w14:textId="77777777" w:rsidR="001E5E3B" w:rsidRDefault="001E5E3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9967819" w:history="1">
            <w:r w:rsidRPr="00BA06D6">
              <w:rPr>
                <w:rStyle w:val="Hyperlink"/>
                <w:noProof/>
              </w:rPr>
              <w:t>Feature Engine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4E156" w14:textId="77777777" w:rsidR="001E5E3B" w:rsidRDefault="001E5E3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9967820" w:history="1">
            <w:r w:rsidRPr="00BA06D6">
              <w:rPr>
                <w:rStyle w:val="Hyperlink"/>
                <w:noProof/>
              </w:rPr>
              <w:t>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A579C8" w14:textId="77777777" w:rsidR="001E5E3B" w:rsidRDefault="001E5E3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9967821" w:history="1">
            <w:r w:rsidRPr="00BA06D6">
              <w:rPr>
                <w:rStyle w:val="Hyperlink"/>
                <w:noProof/>
              </w:rPr>
              <w:t>Random Forest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DC9D2" w14:textId="77777777" w:rsidR="001E5E3B" w:rsidRDefault="001E5E3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9967822" w:history="1">
            <w:r w:rsidRPr="00BA06D6">
              <w:rPr>
                <w:rStyle w:val="Hyperlink"/>
                <w:noProof/>
              </w:rPr>
              <w:t>Model Pip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7440CD" w14:textId="77777777" w:rsidR="001E5E3B" w:rsidRDefault="001E5E3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9967823" w:history="1">
            <w:r w:rsidRPr="00BA06D6">
              <w:rPr>
                <w:rStyle w:val="Hyperlink"/>
                <w:noProof/>
              </w:rPr>
              <w:t>Results and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6C534" w14:textId="77777777" w:rsidR="001E5E3B" w:rsidRDefault="001E5E3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9967824" w:history="1">
            <w:r w:rsidRPr="00BA06D6">
              <w:rPr>
                <w:rStyle w:val="Hyperlink"/>
                <w:noProof/>
              </w:rPr>
              <w:t>Model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280F5D" w14:textId="77777777" w:rsidR="001E5E3B" w:rsidRDefault="001E5E3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9967825" w:history="1">
            <w:r w:rsidRPr="00BA06D6">
              <w:rPr>
                <w:rStyle w:val="Hyperlink"/>
                <w:noProof/>
              </w:rPr>
              <w:t>Predicted vs Actual Ratings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25AD3" w14:textId="77777777" w:rsidR="001E5E3B" w:rsidRDefault="001E5E3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9967826" w:history="1">
            <w:r w:rsidRPr="00BA06D6">
              <w:rPr>
                <w:rStyle w:val="Hyperlink"/>
                <w:noProof/>
              </w:rPr>
              <w:t>Insigh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303AE" w14:textId="77777777" w:rsidR="001E5E3B" w:rsidRDefault="001E5E3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9967827" w:history="1">
            <w:r w:rsidRPr="00BA06D6">
              <w:rPr>
                <w:rStyle w:val="Hyperlink"/>
                <w:noProof/>
              </w:rPr>
              <w:t>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0F870" w14:textId="77777777" w:rsidR="001E5E3B" w:rsidRDefault="001E5E3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9967828" w:history="1">
            <w:r w:rsidRPr="00BA06D6">
              <w:rPr>
                <w:rStyle w:val="Hyperlink"/>
                <w:noProof/>
              </w:rPr>
              <w:t>Insights from Model Predi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7AC70" w14:textId="77777777" w:rsidR="001E5E3B" w:rsidRDefault="001E5E3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9967829" w:history="1">
            <w:r w:rsidRPr="00BA06D6">
              <w:rPr>
                <w:rStyle w:val="Hyperlink"/>
                <w:noProof/>
              </w:rPr>
              <w:t>Model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9F3708" w14:textId="77777777" w:rsidR="001E5E3B" w:rsidRDefault="001E5E3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9967830" w:history="1">
            <w:r w:rsidRPr="00BA06D6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EE86D" w14:textId="77777777" w:rsidR="001E5E3B" w:rsidRDefault="001E5E3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9967831" w:history="1">
            <w:r w:rsidRPr="00BA06D6">
              <w:rPr>
                <w:rStyle w:val="Hyperlink"/>
                <w:noProof/>
              </w:rPr>
              <w:t>Recommendations for 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7721D" w14:textId="77777777" w:rsidR="001E5E3B" w:rsidRDefault="001E5E3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9967832" w:history="1">
            <w:r w:rsidRPr="00BA06D6">
              <w:rPr>
                <w:rStyle w:val="Hyperlink"/>
                <w:noProof/>
              </w:rPr>
              <w:t>Model 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E1BE8A" w14:textId="77777777" w:rsidR="001E5E3B" w:rsidRDefault="001E5E3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9967833" w:history="1">
            <w:r w:rsidRPr="00BA06D6">
              <w:rPr>
                <w:rStyle w:val="Hyperlink"/>
                <w:noProof/>
              </w:rPr>
              <w:t>Business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67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7A592" w14:textId="77777777" w:rsidR="00095C84" w:rsidRDefault="00962295">
          <w:r>
            <w:fldChar w:fldCharType="end"/>
          </w:r>
        </w:p>
      </w:sdtContent>
    </w:sdt>
    <w:p w14:paraId="0477D265" w14:textId="77777777" w:rsidR="00095C84" w:rsidRDefault="00962295">
      <w:r>
        <w:pict w14:anchorId="5B6EB003">
          <v:rect id="_x0000_i1025" style="width:0;height:1.5pt" o:hralign="center" o:hrstd="t" o:hr="t"/>
        </w:pict>
      </w:r>
    </w:p>
    <w:p w14:paraId="03CF2604" w14:textId="77777777" w:rsidR="00095C84" w:rsidRDefault="00962295">
      <w:pPr>
        <w:pStyle w:val="Heading2"/>
      </w:pPr>
      <w:bookmarkStart w:id="0" w:name="executive-summary"/>
      <w:bookmarkStart w:id="1" w:name="_Toc179967814"/>
      <w:r>
        <w:t>Executive Summary</w:t>
      </w:r>
      <w:bookmarkEnd w:id="1"/>
    </w:p>
    <w:p w14:paraId="3CF21935" w14:textId="77777777" w:rsidR="00095C84" w:rsidRDefault="00962295">
      <w:pPr>
        <w:pStyle w:val="FirstParagraph"/>
      </w:pPr>
      <w:r>
        <w:t>This report presents the analysis and results of a predictive model developed to forecast movie ratings based on historical user behavior and movie features. Using a Random Forest model, we achieved a low Root Mean Squared Error (RMSE) on a holdout test da</w:t>
      </w:r>
      <w:r>
        <w:t>taset of approximately:</w:t>
      </w:r>
    </w:p>
    <w:p w14:paraId="2EBDD11C" w14:textId="77777777" w:rsidR="00095C84" w:rsidRDefault="00962295">
      <w:pPr>
        <w:pStyle w:val="SourceCode"/>
      </w:pPr>
      <w:r>
        <w:rPr>
          <w:rStyle w:val="VerbatimChar"/>
        </w:rPr>
        <w:lastRenderedPageBreak/>
        <w:t>## [1] 0.2041044</w:t>
      </w:r>
    </w:p>
    <w:p w14:paraId="430BE442" w14:textId="77777777" w:rsidR="00095C84" w:rsidRDefault="00962295">
      <w:pPr>
        <w:pStyle w:val="FirstParagraph"/>
      </w:pPr>
      <w:r>
        <w:t>The results demonstrate the effectiveness of machine learning in building recommendation systems. Key factors contributing to rating predictions include the year of movie release, user average ratings, and years sin</w:t>
      </w:r>
      <w:r>
        <w:t>ce release.</w:t>
      </w:r>
    </w:p>
    <w:p w14:paraId="3A407D96" w14:textId="77777777" w:rsidR="00095C84" w:rsidRDefault="00962295">
      <w:r>
        <w:pict w14:anchorId="40635881">
          <v:rect id="_x0000_i1026" style="width:0;height:1.5pt" o:hralign="center" o:hrstd="t" o:hr="t"/>
        </w:pict>
      </w:r>
    </w:p>
    <w:p w14:paraId="571EB384" w14:textId="77777777" w:rsidR="00095C84" w:rsidRDefault="00962295">
      <w:pPr>
        <w:pStyle w:val="Heading2"/>
      </w:pPr>
      <w:bookmarkStart w:id="2" w:name="introduction"/>
      <w:bookmarkStart w:id="3" w:name="_Toc179967815"/>
      <w:bookmarkEnd w:id="0"/>
      <w:r>
        <w:t>Introduction</w:t>
      </w:r>
      <w:bookmarkEnd w:id="3"/>
    </w:p>
    <w:p w14:paraId="4FD9A87E" w14:textId="77777777" w:rsidR="00095C84" w:rsidRDefault="00962295">
      <w:pPr>
        <w:pStyle w:val="FirstParagraph"/>
      </w:pPr>
      <w:r>
        <w:t>The goal of this analysis is to predict movie ratings using a machine learning model, specifically a Random Forest algorithm, and to assess the accuracy of these predictions. The analysis aims to provide insights into how user pr</w:t>
      </w:r>
      <w:r>
        <w:t>eferences and movie attributes affect ratings, which can be used to enhance recommendation systems. This report documents the end-to-end process, from data collection and preprocessing to model evaluation and performance metrics.</w:t>
      </w:r>
    </w:p>
    <w:p w14:paraId="6C21C5EF" w14:textId="77777777" w:rsidR="00095C84" w:rsidRDefault="00962295">
      <w:r>
        <w:pict w14:anchorId="3E47188B">
          <v:rect id="_x0000_i1027" style="width:0;height:1.5pt" o:hralign="center" o:hrstd="t" o:hr="t"/>
        </w:pict>
      </w:r>
    </w:p>
    <w:p w14:paraId="66B34BB2" w14:textId="77777777" w:rsidR="00095C84" w:rsidRDefault="00962295">
      <w:pPr>
        <w:pStyle w:val="Heading2"/>
      </w:pPr>
      <w:bookmarkStart w:id="4" w:name="data-collection-preprocessing"/>
      <w:bookmarkStart w:id="5" w:name="_Toc179967816"/>
      <w:bookmarkEnd w:id="2"/>
      <w:r>
        <w:t>Data Collection &amp; Prepro</w:t>
      </w:r>
      <w:r>
        <w:t>cessing</w:t>
      </w:r>
      <w:bookmarkEnd w:id="5"/>
    </w:p>
    <w:p w14:paraId="076BDED5" w14:textId="77777777" w:rsidR="00095C84" w:rsidRDefault="00962295">
      <w:pPr>
        <w:pStyle w:val="Heading3"/>
      </w:pPr>
      <w:bookmarkStart w:id="6" w:name="data-sources"/>
      <w:bookmarkStart w:id="7" w:name="_Toc179967817"/>
      <w:r>
        <w:t>Data Sources</w:t>
      </w:r>
      <w:bookmarkEnd w:id="7"/>
    </w:p>
    <w:p w14:paraId="50504BD3" w14:textId="77777777" w:rsidR="00095C84" w:rsidRDefault="00962295">
      <w:pPr>
        <w:pStyle w:val="FirstParagraph"/>
      </w:pPr>
      <w:r>
        <w:t xml:space="preserve">The dataset used in this analysis is the </w:t>
      </w:r>
      <w:r>
        <w:rPr>
          <w:b/>
          <w:bCs/>
        </w:rPr>
        <w:t>MovieLens 10M Dataset</w:t>
      </w:r>
      <w:r>
        <w:t>, which contains millions of ratings from users on various movies. The primary datasets include:</w:t>
      </w:r>
    </w:p>
    <w:p w14:paraId="3379AB34" w14:textId="77777777" w:rsidR="00095C84" w:rsidRDefault="00962295">
      <w:pPr>
        <w:numPr>
          <w:ilvl w:val="0"/>
          <w:numId w:val="2"/>
        </w:numPr>
      </w:pPr>
      <w:r>
        <w:rPr>
          <w:b/>
          <w:bCs/>
        </w:rPr>
        <w:t>Movies Data</w:t>
      </w:r>
      <w:r>
        <w:t>: Contains movie IDs, titles, and genres.</w:t>
      </w:r>
    </w:p>
    <w:p w14:paraId="5DA9C3A7" w14:textId="77777777" w:rsidR="00095C84" w:rsidRDefault="00962295">
      <w:pPr>
        <w:numPr>
          <w:ilvl w:val="0"/>
          <w:numId w:val="2"/>
        </w:numPr>
      </w:pPr>
      <w:r>
        <w:rPr>
          <w:b/>
          <w:bCs/>
        </w:rPr>
        <w:t>Ratings Data</w:t>
      </w:r>
      <w:r>
        <w:t xml:space="preserve">: Contains </w:t>
      </w:r>
      <w:r>
        <w:t>user ratings along with timestamps.</w:t>
      </w:r>
    </w:p>
    <w:p w14:paraId="54C3CEBC" w14:textId="77777777" w:rsidR="00095C84" w:rsidRDefault="00962295">
      <w:pPr>
        <w:pStyle w:val="Heading3"/>
      </w:pPr>
      <w:bookmarkStart w:id="8" w:name="data-preprocessing-steps"/>
      <w:bookmarkStart w:id="9" w:name="_Toc179967818"/>
      <w:bookmarkEnd w:id="6"/>
      <w:r>
        <w:t>Data Preprocessing Steps</w:t>
      </w:r>
      <w:bookmarkEnd w:id="9"/>
    </w:p>
    <w:p w14:paraId="76DEDFCE" w14:textId="77777777" w:rsidR="00095C84" w:rsidRDefault="00962295">
      <w:pPr>
        <w:pStyle w:val="FirstParagraph"/>
      </w:pPr>
      <w:r>
        <w:t>Data preprocessing steps were automated through external R scripts sourced directly into this report. Key preprocessing steps include:</w:t>
      </w:r>
    </w:p>
    <w:p w14:paraId="5F3CD60C" w14:textId="77777777" w:rsidR="00095C84" w:rsidRDefault="00962295">
      <w:pPr>
        <w:numPr>
          <w:ilvl w:val="0"/>
          <w:numId w:val="3"/>
        </w:numPr>
      </w:pPr>
      <w:r>
        <w:t>Extracting the release year from movie titles.</w:t>
      </w:r>
    </w:p>
    <w:p w14:paraId="3BEC8013" w14:textId="77777777" w:rsidR="00095C84" w:rsidRDefault="00962295">
      <w:pPr>
        <w:numPr>
          <w:ilvl w:val="0"/>
          <w:numId w:val="3"/>
        </w:numPr>
      </w:pPr>
      <w:r>
        <w:t>Computing use</w:t>
      </w:r>
      <w:r>
        <w:t>r average ratings from historical data.</w:t>
      </w:r>
    </w:p>
    <w:p w14:paraId="7AFA1A16" w14:textId="77777777" w:rsidR="00095C84" w:rsidRDefault="00962295">
      <w:pPr>
        <w:numPr>
          <w:ilvl w:val="0"/>
          <w:numId w:val="3"/>
        </w:numPr>
      </w:pPr>
      <w:r>
        <w:t>Calculating years since release and ensuring that test data is structured to match the model training data.</w:t>
      </w:r>
    </w:p>
    <w:p w14:paraId="67C7BF3E" w14:textId="77777777" w:rsidR="00095C84" w:rsidRDefault="00962295">
      <w:pPr>
        <w:numPr>
          <w:ilvl w:val="0"/>
          <w:numId w:val="3"/>
        </w:numPr>
      </w:pPr>
      <w:r>
        <w:t>Missing ratings were handled to avoid bias in the predictions.</w:t>
      </w:r>
    </w:p>
    <w:p w14:paraId="75009419" w14:textId="77777777" w:rsidR="00095C84" w:rsidRDefault="00962295">
      <w:pPr>
        <w:numPr>
          <w:ilvl w:val="0"/>
          <w:numId w:val="3"/>
        </w:numPr>
      </w:pPr>
      <w:r>
        <w:t>The dataset was aligned with the model’s trai</w:t>
      </w:r>
      <w:r>
        <w:t>ning data, ensuring consistency in features.</w:t>
      </w:r>
    </w:p>
    <w:p w14:paraId="323E7679" w14:textId="77777777" w:rsidR="00095C84" w:rsidRDefault="00962295">
      <w:pPr>
        <w:pStyle w:val="Heading3"/>
      </w:pPr>
      <w:bookmarkStart w:id="10" w:name="feature-engineering"/>
      <w:bookmarkStart w:id="11" w:name="_Toc179967819"/>
      <w:bookmarkEnd w:id="8"/>
      <w:r>
        <w:lastRenderedPageBreak/>
        <w:t>Feature Engineering</w:t>
      </w:r>
      <w:bookmarkEnd w:id="11"/>
    </w:p>
    <w:p w14:paraId="2153CF4F" w14:textId="77777777" w:rsidR="00095C84" w:rsidRDefault="00962295">
      <w:pPr>
        <w:pStyle w:val="FirstParagraph"/>
      </w:pPr>
      <w:r>
        <w:t xml:space="preserve">In this stage of the analysis, we enhance the dataset through </w:t>
      </w:r>
      <w:r>
        <w:rPr>
          <w:b/>
          <w:bCs/>
        </w:rPr>
        <w:t>feature engineering</w:t>
      </w:r>
      <w:r>
        <w:t>, which involves the creation of new variables aimed at improving the prediction accuracy of our model. The following enhancements were made:</w:t>
      </w:r>
    </w:p>
    <w:p w14:paraId="2744CAE3" w14:textId="77777777" w:rsidR="00095C84" w:rsidRDefault="00962295">
      <w:pPr>
        <w:numPr>
          <w:ilvl w:val="0"/>
          <w:numId w:val="4"/>
        </w:numPr>
      </w:pPr>
      <w:r>
        <w:rPr>
          <w:b/>
          <w:bCs/>
        </w:rPr>
        <w:t>Year of Release</w:t>
      </w:r>
      <w:r>
        <w:t>:</w:t>
      </w:r>
    </w:p>
    <w:p w14:paraId="1528415B" w14:textId="77777777" w:rsidR="00095C84" w:rsidRDefault="00962295">
      <w:pPr>
        <w:pStyle w:val="Compact"/>
        <w:numPr>
          <w:ilvl w:val="1"/>
          <w:numId w:val="5"/>
        </w:numPr>
      </w:pPr>
      <w:r>
        <w:t xml:space="preserve">The </w:t>
      </w:r>
      <w:r>
        <w:rPr>
          <w:b/>
          <w:bCs/>
        </w:rPr>
        <w:t>Year</w:t>
      </w:r>
      <w:r>
        <w:t xml:space="preserve"> of each movie is directly extracted from the movies dataset. This serves as a key featur</w:t>
      </w:r>
      <w:r>
        <w:t>e in understanding trends in movie ratings over time.</w:t>
      </w:r>
    </w:p>
    <w:p w14:paraId="44600033" w14:textId="77777777" w:rsidR="00095C84" w:rsidRDefault="00962295">
      <w:pPr>
        <w:numPr>
          <w:ilvl w:val="0"/>
          <w:numId w:val="4"/>
        </w:numPr>
      </w:pPr>
      <w:r>
        <w:rPr>
          <w:b/>
          <w:bCs/>
        </w:rPr>
        <w:t>Rating Year and Month</w:t>
      </w:r>
      <w:r>
        <w:t>:</w:t>
      </w:r>
    </w:p>
    <w:p w14:paraId="31F46A96" w14:textId="77777777" w:rsidR="00095C84" w:rsidRDefault="00962295">
      <w:pPr>
        <w:pStyle w:val="Compact"/>
        <w:numPr>
          <w:ilvl w:val="1"/>
          <w:numId w:val="6"/>
        </w:numPr>
      </w:pPr>
      <w:r>
        <w:t xml:space="preserve">New features, </w:t>
      </w:r>
      <w:r>
        <w:rPr>
          <w:b/>
          <w:bCs/>
        </w:rPr>
        <w:t>RatingYear</w:t>
      </w:r>
      <w:r>
        <w:t xml:space="preserve"> and </w:t>
      </w:r>
      <w:r>
        <w:rPr>
          <w:b/>
          <w:bCs/>
        </w:rPr>
        <w:t>RatingMonth</w:t>
      </w:r>
      <w:r>
        <w:t xml:space="preserve">, were created by converting the </w:t>
      </w:r>
      <w:r>
        <w:rPr>
          <w:rStyle w:val="VerbatimChar"/>
        </w:rPr>
        <w:t>Timestamp</w:t>
      </w:r>
      <w:r>
        <w:t xml:space="preserve"> field from Unix time to a human-readable format.</w:t>
      </w:r>
    </w:p>
    <w:p w14:paraId="08A9CFF7" w14:textId="77777777" w:rsidR="00095C84" w:rsidRDefault="00962295">
      <w:pPr>
        <w:pStyle w:val="Compact"/>
        <w:numPr>
          <w:ilvl w:val="1"/>
          <w:numId w:val="6"/>
        </w:numPr>
      </w:pPr>
      <w:r>
        <w:t>This allows for temporal analysis of user ratings, revealing seasonal trends and patterns in user behavior.</w:t>
      </w:r>
    </w:p>
    <w:p w14:paraId="759BF78A" w14:textId="77777777" w:rsidR="00095C84" w:rsidRDefault="00962295">
      <w:pPr>
        <w:numPr>
          <w:ilvl w:val="0"/>
          <w:numId w:val="4"/>
        </w:numPr>
      </w:pPr>
      <w:r>
        <w:rPr>
          <w:b/>
          <w:bCs/>
        </w:rPr>
        <w:t>Missing Values Check</w:t>
      </w:r>
      <w:r>
        <w:t>:</w:t>
      </w:r>
    </w:p>
    <w:p w14:paraId="7B746DE7" w14:textId="77777777" w:rsidR="00095C84" w:rsidRDefault="00962295">
      <w:pPr>
        <w:pStyle w:val="Compact"/>
        <w:numPr>
          <w:ilvl w:val="1"/>
          <w:numId w:val="7"/>
        </w:numPr>
      </w:pPr>
      <w:r>
        <w:t>A check was implemented to quantify any missing values in the dataset post-feature engineering. This ensures data quality befo</w:t>
      </w:r>
      <w:r>
        <w:t>re moving forward in the analysis pipeline.</w:t>
      </w:r>
    </w:p>
    <w:p w14:paraId="3CA93207" w14:textId="77777777" w:rsidR="00095C84" w:rsidRDefault="00962295">
      <w:pPr>
        <w:numPr>
          <w:ilvl w:val="0"/>
          <w:numId w:val="4"/>
        </w:numPr>
      </w:pPr>
      <w:r>
        <w:rPr>
          <w:b/>
          <w:bCs/>
        </w:rPr>
        <w:t>Data Splitting</w:t>
      </w:r>
      <w:r>
        <w:t>:</w:t>
      </w:r>
    </w:p>
    <w:p w14:paraId="41F0FACE" w14:textId="77777777" w:rsidR="00095C84" w:rsidRDefault="00962295">
      <w:pPr>
        <w:pStyle w:val="Compact"/>
        <w:numPr>
          <w:ilvl w:val="1"/>
          <w:numId w:val="8"/>
        </w:numPr>
      </w:pPr>
      <w:r>
        <w:t>The dataset is divided into training and test sets using an 80/20 split. This is crucial for validating the model’s performance on unseen data.</w:t>
      </w:r>
    </w:p>
    <w:p w14:paraId="54D27685" w14:textId="77777777" w:rsidR="00095C84" w:rsidRDefault="00962295">
      <w:pPr>
        <w:numPr>
          <w:ilvl w:val="0"/>
          <w:numId w:val="4"/>
        </w:numPr>
      </w:pPr>
      <w:r>
        <w:rPr>
          <w:b/>
          <w:bCs/>
        </w:rPr>
        <w:t>Processed Data Saving</w:t>
      </w:r>
      <w:r>
        <w:t>:</w:t>
      </w:r>
    </w:p>
    <w:p w14:paraId="2919A34F" w14:textId="77777777" w:rsidR="00095C84" w:rsidRDefault="00962295">
      <w:pPr>
        <w:pStyle w:val="Compact"/>
        <w:numPr>
          <w:ilvl w:val="1"/>
          <w:numId w:val="9"/>
        </w:numPr>
      </w:pPr>
      <w:r>
        <w:t>The processed training and te</w:t>
      </w:r>
      <w:r>
        <w:t>st datasets are saved in RDS format for efficient access in subsequent modeling steps.</w:t>
      </w:r>
    </w:p>
    <w:p w14:paraId="579AE31E" w14:textId="77777777" w:rsidR="00095C84" w:rsidRDefault="00962295">
      <w:r>
        <w:pict w14:anchorId="48855181">
          <v:rect id="_x0000_i1028" style="width:0;height:1.5pt" o:hralign="center" o:hrstd="t" o:hr="t"/>
        </w:pict>
      </w:r>
    </w:p>
    <w:p w14:paraId="6C07D26F" w14:textId="77777777" w:rsidR="00095C84" w:rsidRDefault="00962295">
      <w:pPr>
        <w:pStyle w:val="Heading2"/>
      </w:pPr>
      <w:bookmarkStart w:id="12" w:name="methodology"/>
      <w:bookmarkStart w:id="13" w:name="_Toc179967820"/>
      <w:bookmarkEnd w:id="10"/>
      <w:bookmarkEnd w:id="4"/>
      <w:r>
        <w:t>Methodology</w:t>
      </w:r>
      <w:bookmarkEnd w:id="13"/>
    </w:p>
    <w:p w14:paraId="0320D2AE" w14:textId="77777777" w:rsidR="00095C84" w:rsidRDefault="00962295">
      <w:pPr>
        <w:pStyle w:val="Heading3"/>
      </w:pPr>
      <w:bookmarkStart w:id="14" w:name="random-forest-model"/>
      <w:bookmarkStart w:id="15" w:name="_Toc179967821"/>
      <w:r>
        <w:t>Random Forest Model</w:t>
      </w:r>
      <w:bookmarkEnd w:id="15"/>
    </w:p>
    <w:p w14:paraId="1D3F157C" w14:textId="77777777" w:rsidR="00095C84" w:rsidRDefault="00962295">
      <w:pPr>
        <w:pStyle w:val="FirstParagraph"/>
      </w:pPr>
      <w:r>
        <w:t xml:space="preserve">We chose the </w:t>
      </w:r>
      <w:r>
        <w:rPr>
          <w:b/>
          <w:bCs/>
        </w:rPr>
        <w:t>Random Forest</w:t>
      </w:r>
      <w:r>
        <w:t xml:space="preserve"> algorithm due to its robustness in handling both numeric and categorical data and its ability to minimize ov</w:t>
      </w:r>
      <w:r>
        <w:t>erfitting. The model was trained on historical data using features such as:</w:t>
      </w:r>
    </w:p>
    <w:p w14:paraId="1827F956" w14:textId="77777777" w:rsidR="00095C84" w:rsidRDefault="00962295">
      <w:pPr>
        <w:numPr>
          <w:ilvl w:val="0"/>
          <w:numId w:val="10"/>
        </w:numPr>
      </w:pPr>
      <w:r>
        <w:rPr>
          <w:b/>
          <w:bCs/>
        </w:rPr>
        <w:t>Movie attributes</w:t>
      </w:r>
      <w:r>
        <w:t>: Release year, average movie rating.</w:t>
      </w:r>
    </w:p>
    <w:p w14:paraId="50952711" w14:textId="77777777" w:rsidR="00095C84" w:rsidRDefault="00962295">
      <w:pPr>
        <w:numPr>
          <w:ilvl w:val="0"/>
          <w:numId w:val="10"/>
        </w:numPr>
      </w:pPr>
      <w:r>
        <w:rPr>
          <w:b/>
          <w:bCs/>
        </w:rPr>
        <w:t>User behavior</w:t>
      </w:r>
      <w:r>
        <w:t>: Average rating given by a user, the number of ratings made.</w:t>
      </w:r>
    </w:p>
    <w:p w14:paraId="05089451" w14:textId="77777777" w:rsidR="00095C84" w:rsidRDefault="00962295">
      <w:pPr>
        <w:pStyle w:val="Heading3"/>
      </w:pPr>
      <w:bookmarkStart w:id="16" w:name="model-pipeline"/>
      <w:bookmarkStart w:id="17" w:name="_Toc179967822"/>
      <w:bookmarkEnd w:id="14"/>
      <w:r>
        <w:t>Model Pipeline</w:t>
      </w:r>
      <w:bookmarkEnd w:id="17"/>
    </w:p>
    <w:p w14:paraId="352E9270" w14:textId="77777777" w:rsidR="00095C84" w:rsidRDefault="00962295">
      <w:pPr>
        <w:pStyle w:val="FirstParagraph"/>
      </w:pPr>
      <w:r>
        <w:t>The pipeline for our model can be su</w:t>
      </w:r>
      <w:r>
        <w:t>mmarized as:</w:t>
      </w:r>
    </w:p>
    <w:p w14:paraId="56B49034" w14:textId="77777777" w:rsidR="00095C84" w:rsidRDefault="00962295">
      <w:pPr>
        <w:pStyle w:val="BodyText"/>
      </w:pPr>
      <w:r>
        <w:rPr>
          <w:b/>
          <w:bCs/>
        </w:rPr>
        <w:lastRenderedPageBreak/>
        <w:t>Model Training</w:t>
      </w:r>
      <w:r>
        <w:t>: Train a Random Forest on a training dataset.</w:t>
      </w:r>
    </w:p>
    <w:p w14:paraId="680CF999" w14:textId="77777777" w:rsidR="00095C84" w:rsidRDefault="00962295">
      <w:pPr>
        <w:pStyle w:val="BodyText"/>
      </w:pPr>
      <w:r>
        <w:rPr>
          <w:b/>
          <w:bCs/>
        </w:rPr>
        <w:t>Prediction</w:t>
      </w:r>
      <w:r>
        <w:t>: Apply the trained model to predict ratings for the holdout test dataset.</w:t>
      </w:r>
    </w:p>
    <w:p w14:paraId="54D05333" w14:textId="77777777" w:rsidR="00095C84" w:rsidRDefault="00962295">
      <w:pPr>
        <w:pStyle w:val="BodyText"/>
      </w:pPr>
      <w:r>
        <w:rPr>
          <w:b/>
          <w:bCs/>
        </w:rPr>
        <w:t>Evaluation</w:t>
      </w:r>
      <w:r>
        <w:t>: Calculate performance metrics such as RMSE and visualize predicted vs actual ratings.</w:t>
      </w:r>
    </w:p>
    <w:p w14:paraId="5714A597" w14:textId="77777777" w:rsidR="00095C84" w:rsidRDefault="00962295">
      <w:r>
        <w:pict w14:anchorId="3D94A6DE">
          <v:rect id="_x0000_i1029" style="width:0;height:1.5pt" o:hralign="center" o:hrstd="t" o:hr="t"/>
        </w:pict>
      </w:r>
    </w:p>
    <w:p w14:paraId="4E21786F" w14:textId="77777777" w:rsidR="00095C84" w:rsidRDefault="00962295">
      <w:pPr>
        <w:pStyle w:val="Heading2"/>
      </w:pPr>
      <w:bookmarkStart w:id="18" w:name="results-and-evaluation"/>
      <w:bookmarkStart w:id="19" w:name="_Toc179967823"/>
      <w:bookmarkEnd w:id="16"/>
      <w:bookmarkEnd w:id="12"/>
      <w:r>
        <w:t>Results and Evaluation</w:t>
      </w:r>
      <w:bookmarkEnd w:id="19"/>
    </w:p>
    <w:p w14:paraId="75160759" w14:textId="77777777" w:rsidR="00095C84" w:rsidRDefault="00962295">
      <w:pPr>
        <w:pStyle w:val="Heading3"/>
      </w:pPr>
      <w:bookmarkStart w:id="20" w:name="model-performance"/>
      <w:bookmarkStart w:id="21" w:name="_Toc179967824"/>
      <w:r>
        <w:t>Model Performance</w:t>
      </w:r>
      <w:bookmarkEnd w:id="21"/>
    </w:p>
    <w:p w14:paraId="6924D70B" w14:textId="77777777" w:rsidR="00095C84" w:rsidRDefault="00962295">
      <w:pPr>
        <w:pStyle w:val="FirstParagraph"/>
      </w:pPr>
      <w:r>
        <w:t xml:space="preserve">The performance of the Random Forest model was evaluated using </w:t>
      </w:r>
      <w:r>
        <w:rPr>
          <w:b/>
          <w:bCs/>
        </w:rPr>
        <w:t>Root Mean Squared Error (RMSE)</w:t>
      </w:r>
      <w:r>
        <w:t>, which is a widely used metric in regression problems. The RMSE reflects the standard deviation of the prediction errors, indicating how close the predicted ratings are to the actual ratings.</w:t>
      </w:r>
    </w:p>
    <w:p w14:paraId="455AA89F" w14:textId="77777777" w:rsidR="00095C84" w:rsidRDefault="00962295">
      <w:pPr>
        <w:pStyle w:val="BodyText"/>
      </w:pPr>
      <w:r>
        <w:t>The model achieved an RMSE of</w:t>
      </w:r>
    </w:p>
    <w:p w14:paraId="4203BD9E" w14:textId="77777777" w:rsidR="00095C84" w:rsidRDefault="00962295">
      <w:pPr>
        <w:pStyle w:val="SourceCode"/>
      </w:pPr>
      <w:r>
        <w:rPr>
          <w:rStyle w:val="VerbatimChar"/>
        </w:rPr>
        <w:t>## [1] 0.2041044</w:t>
      </w:r>
    </w:p>
    <w:p w14:paraId="248E38C8" w14:textId="77777777" w:rsidR="00095C84" w:rsidRDefault="00962295">
      <w:pPr>
        <w:pStyle w:val="FirstParagraph"/>
      </w:pPr>
      <w:r>
        <w:t>indicating a str</w:t>
      </w:r>
      <w:r>
        <w:t>ong predictive ability on the test data.</w:t>
      </w:r>
    </w:p>
    <w:p w14:paraId="7F251716" w14:textId="77777777" w:rsidR="00095C84" w:rsidRDefault="00962295">
      <w:pPr>
        <w:pStyle w:val="Heading3"/>
      </w:pPr>
      <w:bookmarkStart w:id="22" w:name="predicted-vs-actual-ratings-plot"/>
      <w:bookmarkStart w:id="23" w:name="_Toc179967825"/>
      <w:bookmarkEnd w:id="20"/>
      <w:r>
        <w:t>Predicted vs Actual Ratings Plot</w:t>
      </w:r>
      <w:bookmarkEnd w:id="23"/>
    </w:p>
    <w:p w14:paraId="4CF39D4E" w14:textId="77777777" w:rsidR="00095C84" w:rsidRDefault="00962295">
      <w:pPr>
        <w:pStyle w:val="FirstParagraph"/>
      </w:pPr>
      <w:r>
        <w:t>To further assess the model’s performance, we compare the predicted and actual ratings through a scatter plot. Ideally, the predictions should align closely with the actual values, r</w:t>
      </w:r>
      <w:r>
        <w:t>epresented by a red diagonal line.</w:t>
      </w:r>
    </w:p>
    <w:p w14:paraId="38E68BFC" w14:textId="27865081" w:rsidR="00095C84" w:rsidRDefault="00095C84">
      <w:pPr>
        <w:pStyle w:val="BodyText"/>
      </w:pPr>
    </w:p>
    <w:p w14:paraId="66CB3E67" w14:textId="2D38F7FD" w:rsidR="001E5E3B" w:rsidRDefault="001E5E3B">
      <w:pPr>
        <w:pStyle w:val="BodyText"/>
      </w:pPr>
      <w:r>
        <w:rPr>
          <w:noProof/>
        </w:rPr>
        <w:lastRenderedPageBreak/>
        <w:drawing>
          <wp:inline distT="0" distB="0" distL="0" distR="0" wp14:anchorId="0D395E89" wp14:editId="09B8C3E4">
            <wp:extent cx="5943600" cy="41560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5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604A4" w14:textId="77777777" w:rsidR="001E5E3B" w:rsidRDefault="001E5E3B">
      <w:pPr>
        <w:pStyle w:val="BodyText"/>
      </w:pPr>
    </w:p>
    <w:p w14:paraId="7F95036E" w14:textId="77777777" w:rsidR="00095C84" w:rsidRDefault="00962295">
      <w:pPr>
        <w:pStyle w:val="BodyText"/>
      </w:pPr>
      <w:r>
        <w:t>The plot represents the predicted vs. actual ratings from the movie recommendation system:</w:t>
      </w:r>
    </w:p>
    <w:p w14:paraId="12B19EB5" w14:textId="77777777" w:rsidR="00095C84" w:rsidRDefault="00962295">
      <w:pPr>
        <w:numPr>
          <w:ilvl w:val="0"/>
          <w:numId w:val="11"/>
        </w:numPr>
      </w:pPr>
      <w:r>
        <w:rPr>
          <w:b/>
          <w:bCs/>
        </w:rPr>
        <w:t>X-axis (Predicted Ratings)</w:t>
      </w:r>
      <w:r>
        <w:t>: These are the ratings generated by the recommendation model based on user and movie data. The predict</w:t>
      </w:r>
      <w:r>
        <w:t>ed ratings range from around 2 to 5, indicating that the model is generating ratings within this range.</w:t>
      </w:r>
    </w:p>
    <w:p w14:paraId="43223017" w14:textId="77777777" w:rsidR="00095C84" w:rsidRDefault="00962295">
      <w:pPr>
        <w:numPr>
          <w:ilvl w:val="0"/>
          <w:numId w:val="11"/>
        </w:numPr>
      </w:pPr>
      <w:r>
        <w:rPr>
          <w:b/>
          <w:bCs/>
        </w:rPr>
        <w:t>Y-axis (Actual Ratings)</w:t>
      </w:r>
      <w:r>
        <w:t>: These are the true ratings that users provided for the movies. Like the predicted ratings, these actual ratings also range betw</w:t>
      </w:r>
      <w:r>
        <w:t>een 2 and 5.</w:t>
      </w:r>
    </w:p>
    <w:p w14:paraId="119BADE3" w14:textId="77777777" w:rsidR="00095C84" w:rsidRDefault="00962295">
      <w:pPr>
        <w:numPr>
          <w:ilvl w:val="0"/>
          <w:numId w:val="11"/>
        </w:numPr>
      </w:pPr>
      <w:r>
        <w:rPr>
          <w:b/>
          <w:bCs/>
        </w:rPr>
        <w:t>Red Line</w:t>
      </w:r>
      <w:r>
        <w:t>: The diagonal red line represents the ideal scenario where the predicted ratings match the actual ratings perfectly. If a point lies on this line, the model’s prediction for that movie is exactly correct.</w:t>
      </w:r>
    </w:p>
    <w:p w14:paraId="1C6A948A" w14:textId="77777777" w:rsidR="00095C84" w:rsidRDefault="00962295">
      <w:pPr>
        <w:numPr>
          <w:ilvl w:val="0"/>
          <w:numId w:val="11"/>
        </w:numPr>
      </w:pPr>
      <w:r>
        <w:rPr>
          <w:b/>
          <w:bCs/>
        </w:rPr>
        <w:t>Data Points</w:t>
      </w:r>
      <w:r>
        <w:t>: Each point in th</w:t>
      </w:r>
      <w:r>
        <w:t>e plot represents an individual movie rating. Points that are closer to the red line indicate more accurate predictions, whereas points farther from the line represent larger prediction errors.</w:t>
      </w:r>
    </w:p>
    <w:p w14:paraId="3FD13904" w14:textId="77777777" w:rsidR="00095C84" w:rsidRDefault="00962295">
      <w:pPr>
        <w:pStyle w:val="Heading3"/>
      </w:pPr>
      <w:bookmarkStart w:id="24" w:name="insights"/>
      <w:bookmarkStart w:id="25" w:name="_Toc179967826"/>
      <w:bookmarkEnd w:id="22"/>
      <w:r>
        <w:t>Insights:</w:t>
      </w:r>
      <w:bookmarkEnd w:id="25"/>
    </w:p>
    <w:p w14:paraId="588521D9" w14:textId="77777777" w:rsidR="00095C84" w:rsidRDefault="00962295">
      <w:pPr>
        <w:numPr>
          <w:ilvl w:val="0"/>
          <w:numId w:val="12"/>
        </w:numPr>
      </w:pPr>
      <w:r>
        <w:rPr>
          <w:b/>
          <w:bCs/>
        </w:rPr>
        <w:t>Accuracy</w:t>
      </w:r>
      <w:r>
        <w:t>: The plot shows a generally positive linear</w:t>
      </w:r>
      <w:r>
        <w:t xml:space="preserve"> trend, meaning that the predicted ratings align reasonably well with the actual ratings, though not perfectly.</w:t>
      </w:r>
    </w:p>
    <w:p w14:paraId="0670620B" w14:textId="77777777" w:rsidR="00095C84" w:rsidRDefault="00962295">
      <w:pPr>
        <w:numPr>
          <w:ilvl w:val="0"/>
          <w:numId w:val="12"/>
        </w:numPr>
      </w:pPr>
      <w:r>
        <w:rPr>
          <w:b/>
          <w:bCs/>
        </w:rPr>
        <w:lastRenderedPageBreak/>
        <w:t>Deviation</w:t>
      </w:r>
      <w:r>
        <w:t>: There are visible deviations from the red line, meaning the model’s predictions are not always accurate, but the deviations don’t app</w:t>
      </w:r>
      <w:r>
        <w:t>ear too extreme.</w:t>
      </w:r>
    </w:p>
    <w:p w14:paraId="206DFC2A" w14:textId="77777777" w:rsidR="00095C84" w:rsidRDefault="00962295">
      <w:pPr>
        <w:numPr>
          <w:ilvl w:val="0"/>
          <w:numId w:val="12"/>
        </w:numPr>
      </w:pPr>
      <w:r>
        <w:rPr>
          <w:b/>
          <w:bCs/>
        </w:rPr>
        <w:t>Rating Distribution</w:t>
      </w:r>
      <w:r>
        <w:t>: Both predicted and actual ratings are skewed toward higher values (closer to 4 and 5), which might indicate that most movies are rated favorably by users in the dataset, or that the recommendation system is biased toward predicting higher ratings.</w:t>
      </w:r>
    </w:p>
    <w:p w14:paraId="366FABA1" w14:textId="77777777" w:rsidR="00095C84" w:rsidRDefault="00962295">
      <w:r>
        <w:pict w14:anchorId="0AD266CC">
          <v:rect id="_x0000_i1030" style="width:0;height:1.5pt" o:hralign="center" o:hrstd="t" o:hr="t"/>
        </w:pict>
      </w:r>
    </w:p>
    <w:p w14:paraId="75180731" w14:textId="77777777" w:rsidR="00095C84" w:rsidRDefault="00962295">
      <w:pPr>
        <w:pStyle w:val="Heading2"/>
      </w:pPr>
      <w:bookmarkStart w:id="26" w:name="discussion"/>
      <w:bookmarkStart w:id="27" w:name="_Toc179967827"/>
      <w:bookmarkEnd w:id="24"/>
      <w:bookmarkEnd w:id="18"/>
      <w:r>
        <w:t>Disc</w:t>
      </w:r>
      <w:r>
        <w:t>ussion</w:t>
      </w:r>
      <w:bookmarkEnd w:id="27"/>
    </w:p>
    <w:p w14:paraId="35D8DC7C" w14:textId="77777777" w:rsidR="00095C84" w:rsidRDefault="00962295">
      <w:pPr>
        <w:pStyle w:val="Heading3"/>
      </w:pPr>
      <w:bookmarkStart w:id="28" w:name="insights-from-model-predictions"/>
      <w:bookmarkStart w:id="29" w:name="_Toc179967828"/>
      <w:r>
        <w:t>Insights from Model Predictions</w:t>
      </w:r>
      <w:bookmarkEnd w:id="29"/>
    </w:p>
    <w:p w14:paraId="5B8F5A49" w14:textId="77777777" w:rsidR="00095C84" w:rsidRDefault="00962295">
      <w:pPr>
        <w:pStyle w:val="FirstParagraph"/>
      </w:pPr>
      <w:r>
        <w:t>The results show that the model can accurately predict user ratings based on a few critical features:</w:t>
      </w:r>
    </w:p>
    <w:p w14:paraId="2587892C" w14:textId="77777777" w:rsidR="00095C84" w:rsidRDefault="00962295">
      <w:pPr>
        <w:numPr>
          <w:ilvl w:val="0"/>
          <w:numId w:val="13"/>
        </w:numPr>
      </w:pPr>
      <w:r>
        <w:rPr>
          <w:b/>
          <w:bCs/>
        </w:rPr>
        <w:t>Years Since Release</w:t>
      </w:r>
      <w:r>
        <w:t>: Older movies tend to receive lower ratings.</w:t>
      </w:r>
    </w:p>
    <w:p w14:paraId="5BA630FA" w14:textId="77777777" w:rsidR="00095C84" w:rsidRDefault="00962295">
      <w:pPr>
        <w:numPr>
          <w:ilvl w:val="0"/>
          <w:numId w:val="13"/>
        </w:numPr>
      </w:pPr>
      <w:r>
        <w:rPr>
          <w:b/>
          <w:bCs/>
        </w:rPr>
        <w:t>User Average Rating</w:t>
      </w:r>
      <w:r>
        <w:t>: Users who rate more movies te</w:t>
      </w:r>
      <w:r>
        <w:t>nd to provide consistent scores.</w:t>
      </w:r>
    </w:p>
    <w:p w14:paraId="11B1D86A" w14:textId="77777777" w:rsidR="00095C84" w:rsidRDefault="00962295">
      <w:pPr>
        <w:numPr>
          <w:ilvl w:val="0"/>
          <w:numId w:val="13"/>
        </w:numPr>
      </w:pPr>
      <w:r>
        <w:rPr>
          <w:b/>
          <w:bCs/>
        </w:rPr>
        <w:t>Movie Average Rating</w:t>
      </w:r>
      <w:r>
        <w:t>: Highly rated movies are generally predicted more accurately by the model.</w:t>
      </w:r>
    </w:p>
    <w:p w14:paraId="6EC81C11" w14:textId="77777777" w:rsidR="00095C84" w:rsidRDefault="00962295">
      <w:pPr>
        <w:pStyle w:val="FirstParagraph"/>
      </w:pPr>
      <w:r>
        <w:t>These insights can be used to enhance movie recommendation systems, improving personalized suggestions for users based on their preferences and rating history.</w:t>
      </w:r>
    </w:p>
    <w:p w14:paraId="0DE9B5E9" w14:textId="77777777" w:rsidR="00095C84" w:rsidRDefault="00962295">
      <w:pPr>
        <w:pStyle w:val="Heading3"/>
      </w:pPr>
      <w:bookmarkStart w:id="30" w:name="model-limitations"/>
      <w:bookmarkStart w:id="31" w:name="_Toc179967829"/>
      <w:bookmarkEnd w:id="28"/>
      <w:r>
        <w:t>Model Limitations</w:t>
      </w:r>
      <w:bookmarkEnd w:id="31"/>
    </w:p>
    <w:p w14:paraId="59F45754" w14:textId="77777777" w:rsidR="00095C84" w:rsidRDefault="00962295">
      <w:pPr>
        <w:pStyle w:val="FirstParagraph"/>
      </w:pPr>
      <w:r>
        <w:t>Despite the strong performance, there are some limitations:</w:t>
      </w:r>
    </w:p>
    <w:p w14:paraId="0DC70763" w14:textId="77777777" w:rsidR="00095C84" w:rsidRDefault="00962295">
      <w:pPr>
        <w:numPr>
          <w:ilvl w:val="0"/>
          <w:numId w:val="14"/>
        </w:numPr>
      </w:pPr>
      <w:r>
        <w:rPr>
          <w:b/>
          <w:bCs/>
        </w:rPr>
        <w:t>Sparsity of Data</w:t>
      </w:r>
      <w:r>
        <w:t xml:space="preserve">: </w:t>
      </w:r>
      <w:r>
        <w:t>Some users have rated very few movies, making it difficult for the model to generalize well for these users.</w:t>
      </w:r>
    </w:p>
    <w:p w14:paraId="27731A96" w14:textId="77777777" w:rsidR="00095C84" w:rsidRDefault="00962295">
      <w:pPr>
        <w:numPr>
          <w:ilvl w:val="0"/>
          <w:numId w:val="14"/>
        </w:numPr>
      </w:pPr>
      <w:r>
        <w:rPr>
          <w:b/>
          <w:bCs/>
        </w:rPr>
        <w:t>Feature Limitations</w:t>
      </w:r>
      <w:r>
        <w:t>: Additional features such as movie genres or user demographics could potentially improve model performance.</w:t>
      </w:r>
    </w:p>
    <w:p w14:paraId="05CFBA1F" w14:textId="77777777" w:rsidR="00095C84" w:rsidRDefault="00962295">
      <w:r>
        <w:pict w14:anchorId="44BE52E9">
          <v:rect id="_x0000_i1031" style="width:0;height:1.5pt" o:hralign="center" o:hrstd="t" o:hr="t"/>
        </w:pict>
      </w:r>
    </w:p>
    <w:p w14:paraId="0D23F1A2" w14:textId="77777777" w:rsidR="00095C84" w:rsidRDefault="00962295">
      <w:pPr>
        <w:pStyle w:val="Heading2"/>
      </w:pPr>
      <w:bookmarkStart w:id="32" w:name="conclusion"/>
      <w:bookmarkStart w:id="33" w:name="_Toc179967830"/>
      <w:bookmarkEnd w:id="30"/>
      <w:bookmarkEnd w:id="26"/>
      <w:r>
        <w:t>Conclusion</w:t>
      </w:r>
      <w:bookmarkEnd w:id="33"/>
    </w:p>
    <w:p w14:paraId="36F99A6F" w14:textId="77777777" w:rsidR="00095C84" w:rsidRDefault="00962295">
      <w:pPr>
        <w:pStyle w:val="FirstParagraph"/>
      </w:pPr>
      <w:r>
        <w:t>In con</w:t>
      </w:r>
      <w:r>
        <w:t>clusion, we have successfully built a predictive model that forecasts movie ratings with high accuracy. The model demonstrated a strong performance with a low RMSE of r round(rmse, 4). The insights drawn from this analysis can be used to enhance movie reco</w:t>
      </w:r>
      <w:r>
        <w:t>mmendation systems, providing users with better-tailored suggestions based on their historical ratings.</w:t>
      </w:r>
    </w:p>
    <w:p w14:paraId="20A67236" w14:textId="77777777" w:rsidR="00095C84" w:rsidRDefault="00962295">
      <w:r>
        <w:pict w14:anchorId="547F9454">
          <v:rect id="_x0000_i1032" style="width:0;height:1.5pt" o:hralign="center" o:hrstd="t" o:hr="t"/>
        </w:pict>
      </w:r>
    </w:p>
    <w:p w14:paraId="2C784BF3" w14:textId="77777777" w:rsidR="00095C84" w:rsidRDefault="00962295">
      <w:pPr>
        <w:pStyle w:val="Heading2"/>
      </w:pPr>
      <w:bookmarkStart w:id="34" w:name="recommendations-for-future-work"/>
      <w:bookmarkStart w:id="35" w:name="_Toc179967831"/>
      <w:bookmarkEnd w:id="32"/>
      <w:r>
        <w:lastRenderedPageBreak/>
        <w:t>Recommendations for Future Work</w:t>
      </w:r>
      <w:bookmarkEnd w:id="35"/>
    </w:p>
    <w:p w14:paraId="1E0663F3" w14:textId="77777777" w:rsidR="00095C84" w:rsidRDefault="00962295">
      <w:pPr>
        <w:pStyle w:val="Heading3"/>
      </w:pPr>
      <w:bookmarkStart w:id="36" w:name="model-improvements"/>
      <w:bookmarkStart w:id="37" w:name="_Toc179967832"/>
      <w:r>
        <w:t>Model Improvements</w:t>
      </w:r>
      <w:bookmarkEnd w:id="37"/>
    </w:p>
    <w:p w14:paraId="76351D5E" w14:textId="77777777" w:rsidR="00095C84" w:rsidRDefault="00962295">
      <w:pPr>
        <w:pStyle w:val="Compact"/>
        <w:numPr>
          <w:ilvl w:val="0"/>
          <w:numId w:val="15"/>
        </w:numPr>
      </w:pPr>
      <w:r>
        <w:rPr>
          <w:b/>
          <w:bCs/>
        </w:rPr>
        <w:t>Feature Engineering</w:t>
      </w:r>
      <w:r>
        <w:t>: Incorporating additional features like movie genres, user demographics, or int</w:t>
      </w:r>
      <w:r>
        <w:t>eraction effects between users and movies could further improve prediction accuracy.</w:t>
      </w:r>
    </w:p>
    <w:p w14:paraId="6EB492E9" w14:textId="77777777" w:rsidR="00095C84" w:rsidRDefault="00962295">
      <w:pPr>
        <w:pStyle w:val="Compact"/>
        <w:numPr>
          <w:ilvl w:val="0"/>
          <w:numId w:val="15"/>
        </w:numPr>
      </w:pPr>
      <w:r>
        <w:rPr>
          <w:b/>
          <w:bCs/>
        </w:rPr>
        <w:t>Algorithm Comparison</w:t>
      </w:r>
      <w:r>
        <w:t>: Future work could compare the performance of the Random Forest model with other machine learning models, such as Gradient Boosting Machines or Neural</w:t>
      </w:r>
      <w:r>
        <w:t xml:space="preserve"> Networks.</w:t>
      </w:r>
    </w:p>
    <w:p w14:paraId="2074E6EA" w14:textId="77777777" w:rsidR="00095C84" w:rsidRDefault="00962295">
      <w:pPr>
        <w:pStyle w:val="Compact"/>
        <w:numPr>
          <w:ilvl w:val="0"/>
          <w:numId w:val="15"/>
        </w:numPr>
      </w:pPr>
      <w:r>
        <w:rPr>
          <w:b/>
          <w:bCs/>
        </w:rPr>
        <w:t>Cross-Validation</w:t>
      </w:r>
      <w:r>
        <w:t>: Implementing more advanced cross-validation techniques to optimize hyperparameters could lead to further improvements in model performance.</w:t>
      </w:r>
    </w:p>
    <w:p w14:paraId="3FCB52A2" w14:textId="77777777" w:rsidR="00095C84" w:rsidRDefault="00962295">
      <w:pPr>
        <w:pStyle w:val="Heading3"/>
      </w:pPr>
      <w:bookmarkStart w:id="38" w:name="business-application"/>
      <w:bookmarkStart w:id="39" w:name="_Toc179967833"/>
      <w:bookmarkEnd w:id="36"/>
      <w:r>
        <w:t>Business Application</w:t>
      </w:r>
      <w:bookmarkEnd w:id="39"/>
    </w:p>
    <w:p w14:paraId="762DF075" w14:textId="77777777" w:rsidR="00095C84" w:rsidRDefault="00962295">
      <w:pPr>
        <w:pStyle w:val="FirstParagraph"/>
      </w:pPr>
      <w:r>
        <w:t xml:space="preserve">This model could be integrated into a </w:t>
      </w:r>
      <w:r>
        <w:rPr>
          <w:b/>
          <w:bCs/>
        </w:rPr>
        <w:t>real-time recommendation eng</w:t>
      </w:r>
      <w:r>
        <w:rPr>
          <w:b/>
          <w:bCs/>
        </w:rPr>
        <w:t>ine</w:t>
      </w:r>
      <w:r>
        <w:t xml:space="preserve"> for a streaming platform. By continuously updating the model with new user ratings, the system could improve user engagement and satisfaction by providing highly personalized movie suggestions.</w:t>
      </w:r>
    </w:p>
    <w:bookmarkEnd w:id="38"/>
    <w:bookmarkEnd w:id="34"/>
    <w:sectPr w:rsidR="00095C8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6CEC2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FC4C2B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35A35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95C84"/>
    <w:rsid w:val="00095C84"/>
    <w:rsid w:val="000C5669"/>
    <w:rsid w:val="001E5E3B"/>
    <w:rsid w:val="005E5722"/>
    <w:rsid w:val="00827215"/>
    <w:rsid w:val="00962295"/>
    <w:rsid w:val="00D21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;"/>
  <w14:docId w14:val="2E253BB5"/>
  <w15:docId w15:val="{2ECB4339-E721-4A90-BF04-712DEE9D6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1E5E3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E5E3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472</Words>
  <Characters>8397</Characters>
  <Application>Microsoft Office Word</Application>
  <DocSecurity>0</DocSecurity>
  <Lines>69</Lines>
  <Paragraphs>19</Paragraphs>
  <ScaleCrop>false</ScaleCrop>
  <Company/>
  <LinksUpToDate>false</LinksUpToDate>
  <CharactersWithSpaces>9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ie Rating Prediction Analysis</dc:title>
  <dc:creator>Christoph Hartleb</dc:creator>
  <cp:keywords/>
  <cp:lastModifiedBy>Christoph Hartleb (Dev)</cp:lastModifiedBy>
  <cp:revision>7</cp:revision>
  <dcterms:created xsi:type="dcterms:W3CDTF">2024-10-13T08:29:00Z</dcterms:created>
  <dcterms:modified xsi:type="dcterms:W3CDTF">2024-10-16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3</vt:lpwstr>
  </property>
  <property fmtid="{D5CDD505-2E9C-101B-9397-08002B2CF9AE}" pid="3" name="output">
    <vt:lpwstr/>
  </property>
</Properties>
</file>